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53.png" ContentType="image/png"/>
  <Override PartName="/word/media/rId50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lth</w:t>
      </w:r>
      <w:r>
        <w:t xml:space="preserve"> </w:t>
      </w:r>
      <w:r>
        <w:t xml:space="preserve">Impact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Affordable</w:t>
      </w:r>
      <w:r>
        <w:t xml:space="preserve"> </w:t>
      </w:r>
      <w:r>
        <w:t xml:space="preserve">Housing</w:t>
      </w:r>
      <w:r>
        <w:t xml:space="preserve"> </w:t>
      </w:r>
      <w:r>
        <w:t xml:space="preserve">Development</w:t>
      </w:r>
      <w:r>
        <w:t xml:space="preserve"> </w:t>
      </w:r>
      <w:r>
        <w:t xml:space="preserve">in</w:t>
      </w:r>
      <w:r>
        <w:t xml:space="preserve"> </w:t>
      </w:r>
      <w:r>
        <w:t xml:space="preserve">Connectic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ymetr)</w:t>
      </w:r>
    </w:p>
    <w:p>
      <w:pPr>
        <w:pStyle w:val="SourceCode"/>
      </w:pPr>
      <w:r>
        <w:rPr>
          <w:rStyle w:val="CommentTok"/>
        </w:rPr>
        <w:t xml:space="preserve"># read in PM2.5 daily average by census tract from EPA FAQSD</w:t>
      </w:r>
      <w:r>
        <w:br/>
      </w:r>
      <w:r>
        <w:rPr>
          <w:rStyle w:val="NormalTok"/>
        </w:rPr>
        <w:t xml:space="preserve">pm_tr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z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_pm25_daily_average.txt.gz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DocumentationTok"/>
        </w:rPr>
        <w:t xml:space="preserve">## include only Connecticut tracts - FIPS starting with 9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P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^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DocumentationTok"/>
        </w:rPr>
        <w:t xml:space="preserve">## include only index date - July 4, 2019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/07/0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DocumentationTok"/>
        </w:rPr>
        <w:t xml:space="preserve">## format FIPS to match GEOID format used by tidycensus get_a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FIPS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ad in ozone daily 8-hour maximum by census tract from EPA FAQSD</w:t>
      </w:r>
      <w:r>
        <w:br/>
      </w:r>
      <w:r>
        <w:rPr>
          <w:rStyle w:val="NormalTok"/>
        </w:rPr>
        <w:t xml:space="preserve">o3_tr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z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_ozone_daily_8hour_maximum.txt.gz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DocumentationTok"/>
        </w:rPr>
        <w:t xml:space="preserve">## include only Connecticut tracts - FIPS starting with 9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P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^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DocumentationTok"/>
        </w:rPr>
        <w:t xml:space="preserve">## include only index date - July 4, 2019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/07/0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DocumentationTok"/>
        </w:rPr>
        <w:t xml:space="preserve">## format FIPS to match GEOID format used by tidycensus get_a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FIPS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read housing data from CT Open Data</w:t>
      </w:r>
      <w:r>
        <w:br/>
      </w:r>
      <w:r>
        <w:rPr>
          <w:rStyle w:val="NormalTok"/>
        </w:rPr>
        <w:t xml:space="preserve">housing_t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fordable_Housing_by_Town_2011-2022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t least 10%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cent.Affordab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999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WN_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its Need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cent.Affordabl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2010.Census.Unit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units needed to 0 for towns already at or above 10% threshold</w:t>
      </w:r>
      <w:r>
        <w:br/>
      </w:r>
      <w:r>
        <w:rPr>
          <w:rStyle w:val="NormalTok"/>
        </w:rPr>
        <w:t xml:space="preserve">housing_tow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its Need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housing_tow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t least 1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CommentTok"/>
        </w:rPr>
        <w:t xml:space="preserve"># read county-level ischemic heart disease mortality rates from CDC WONDER</w:t>
      </w:r>
      <w:r>
        <w:br/>
      </w:r>
      <w:r>
        <w:rPr>
          <w:rStyle w:val="NormalTok"/>
        </w:rPr>
        <w:t xml:space="preserve">ischem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lying Cause of Death, 2018-2021, Single Race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T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ist of ACS variable names for reference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gris_use_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CT census tract polygon</w:t>
      </w:r>
      <w:r>
        <w:br/>
      </w:r>
      <w:r>
        <w:rPr>
          <w:rStyle w:val="NormalTok"/>
        </w:rPr>
        <w:t xml:space="preserve">ct_tra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13_00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DocumentationTok"/>
        </w:rPr>
        <w:t xml:space="preserve">## join PM2.5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pm_tra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DocumentationTok"/>
        </w:rPr>
        <w:t xml:space="preserve">## join ozone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o3_tra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</w:p>
    <w:p>
      <w:pPr>
        <w:pStyle w:val="SourceCode"/>
      </w:pPr>
      <w:r>
        <w:rPr>
          <w:rStyle w:val="CommentTok"/>
        </w:rPr>
        <w:t xml:space="preserve"># read CT town lines</w:t>
      </w:r>
      <w:r>
        <w:br/>
      </w:r>
      <w:r>
        <w:rPr>
          <w:rStyle w:val="NormalTok"/>
        </w:rPr>
        <w:t xml:space="preserve">town_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 Town Lines/Town_Lines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Town_Lines' from data source </w:t>
      </w:r>
      <w:r>
        <w:br/>
      </w:r>
      <w:r>
        <w:rPr>
          <w:rStyle w:val="VerbatimChar"/>
        </w:rPr>
        <w:t xml:space="preserve">##   `C:\Users\saira\OneDrive\Documents\YSPH\YCCCH\CT HIA\CT Town Lines\Town_Lines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1431 features and 19 fields</w:t>
      </w:r>
      <w:r>
        <w:br/>
      </w:r>
      <w:r>
        <w:rPr>
          <w:rStyle w:val="VerbatimChar"/>
        </w:rPr>
        <w:t xml:space="preserve">## Geometry type: LINESTRING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73.72779 ymin: 40.95089 xmax: -71.78723 ymax: 42.05061</w:t>
      </w:r>
      <w:r>
        <w:br/>
      </w:r>
      <w:r>
        <w:rPr>
          <w:rStyle w:val="VerbatimChar"/>
        </w:rPr>
        <w:t xml:space="preserve">## Geodetic CRS:  WGS 84</w:t>
      </w:r>
    </w:p>
    <w:p>
      <w:pPr>
        <w:pStyle w:val="SourceCode"/>
      </w:pPr>
      <w:r>
        <w:rPr>
          <w:rStyle w:val="CommentTok"/>
        </w:rPr>
        <w:t xml:space="preserve"># read CT town polygon</w:t>
      </w:r>
      <w:r>
        <w:br/>
      </w:r>
      <w:r>
        <w:rPr>
          <w:rStyle w:val="NormalTok"/>
        </w:rPr>
        <w:t xml:space="preserve">town_polyg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 Vicinity Town Polygon/CT_Vicinity_Town_Polygon.sh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_C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join housing data by town - using inner over left join to exclude area of Long Island Sou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., housing_tow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_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CT_Vicinity_Town_Polygon' from data source </w:t>
      </w:r>
      <w:r>
        <w:br/>
      </w:r>
      <w:r>
        <w:rPr>
          <w:rStyle w:val="VerbatimChar"/>
        </w:rPr>
        <w:t xml:space="preserve">##   `C:\Users\saira\OneDrive\Documents\YSPH\YCCCH\CT HIA\CT Vicinity Town Polygon\CT_Vicinity_Town_Polygon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1780 features and 16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74.12239 ymin: 40.5114 xmax: -71.12559 ymax: 42.61442</w:t>
      </w:r>
      <w:r>
        <w:br/>
      </w:r>
      <w:r>
        <w:rPr>
          <w:rStyle w:val="VerbatimChar"/>
        </w:rPr>
        <w:t xml:space="preserve">## Geodetic CRS:  WGS 84</w:t>
      </w:r>
    </w:p>
    <w:p>
      <w:pPr>
        <w:pStyle w:val="SourceCode"/>
      </w:pPr>
      <w:r>
        <w:rPr>
          <w:rStyle w:val="CommentTok"/>
        </w:rPr>
        <w:t xml:space="preserve"># using spreadsheet from 2010 census tract to town conversion tool from CT Data Collaborative: https://tract2town.ctdata.org/</w:t>
      </w:r>
      <w:r>
        <w:br/>
      </w:r>
      <w:r>
        <w:rPr>
          <w:rStyle w:val="NormalTok"/>
        </w:rPr>
        <w:t xml:space="preserve">tract_t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sus_Tracts_with_Town_Names__2010_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DocumentationTok"/>
        </w:rPr>
        <w:t xml:space="preserve">## join families by tract to towns by tra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GEOID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ct_trac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DocumentationTok"/>
        </w:rPr>
        <w:t xml:space="preserve">## clean rows - delete undefined township, for now keeping rows with no exposure data (East Lyme, Wolcot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 subdivisions not defined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DocumentationTok"/>
        </w:rPr>
        <w:t xml:space="preserve">## clean rows - assign tracts with multiple towns and 0 families to one town</w:t>
      </w:r>
      <w:r>
        <w:br/>
      </w:r>
      <w:r>
        <w:rPr>
          <w:rStyle w:val="NormalTok"/>
        </w:rPr>
        <w:t xml:space="preserve">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n[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Granby, Windsor Locks, Suffiel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Granby"</w:t>
      </w:r>
      <w:r>
        <w:br/>
      </w:r>
      <w:r>
        <w:rPr>
          <w:rStyle w:val="NormalTok"/>
        </w:rPr>
        <w:t xml:space="preserve">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n[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ton, Ledyar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ton"</w:t>
      </w:r>
      <w:r>
        <w:br/>
      </w:r>
      <w:r>
        <w:rPr>
          <w:rStyle w:val="NormalTok"/>
        </w:rPr>
        <w:t xml:space="preserve">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n[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walk, Darien, Greenwich, Stamford, Westpor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walk"</w:t>
      </w:r>
      <w:r>
        <w:br/>
      </w:r>
      <w:r>
        <w:br/>
      </w:r>
      <w:r>
        <w:rPr>
          <w:rStyle w:val="DocumentationTok"/>
        </w:rPr>
        <w:t xml:space="preserve">## assigning all 20 families in tract to Union, this is the only tract containing Union</w:t>
      </w:r>
      <w:r>
        <w:br/>
      </w:r>
      <w:r>
        <w:rPr>
          <w:rStyle w:val="NormalTok"/>
        </w:rPr>
        <w:t xml:space="preserve">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n[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fford, Un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ocumentationTok"/>
        </w:rPr>
        <w:t xml:space="preserve">## splitting "Canaan, Norfolk" estimate among both since both are only found in this tract</w:t>
      </w:r>
      <w:r>
        <w:br/>
      </w:r>
      <w:r>
        <w:rPr>
          <w:rStyle w:val="NormalTok"/>
        </w:rPr>
        <w:t xml:space="preserve">tract_t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ct_tow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an, Norfolk"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n[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an, Norfolk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an"</w:t>
      </w:r>
      <w:r>
        <w:br/>
      </w:r>
      <w:r>
        <w:rPr>
          <w:rStyle w:val="NormalTok"/>
        </w:rPr>
        <w:t xml:space="preserve">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n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ct_tow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folk"</w:t>
      </w:r>
      <w:r>
        <w:br/>
      </w:r>
      <w:r>
        <w:rPr>
          <w:rStyle w:val="NormalTok"/>
        </w:rPr>
        <w:t xml:space="preserve">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64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folk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tract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83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ize mean PM2.5 and standard deviation of tract-level estimates by town</w:t>
      </w:r>
      <w:r>
        <w:br/>
      </w:r>
      <w:r>
        <w:rPr>
          <w:rStyle w:val="NormalTok"/>
        </w:rPr>
        <w:t xml:space="preserve">pm_t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ct_tow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erage PM2.5 (ug/m3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m25_daily_average.ug.m3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ndard Deviation (ug/m3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m25_daily_average.ug.m3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summarize mean PM2.5 and standard deviation of tract-level estimates by town</w:t>
      </w:r>
      <w:r>
        <w:br/>
      </w:r>
      <w:r>
        <w:rPr>
          <w:rStyle w:val="NormalTok"/>
        </w:rPr>
        <w:t xml:space="preserve">o3_t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ct_tow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erage O3 (pp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zone_daily_8hour_maximum.ppb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ndard Deviation (pp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zone_daily_8hour_maximum.ppb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join to town polygon</w:t>
      </w:r>
      <w:r>
        <w:br/>
      </w:r>
      <w:r>
        <w:rPr>
          <w:rStyle w:val="NormalTok"/>
        </w:rPr>
        <w:t xml:space="preserve">pm_town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wn_polyg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m_tow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_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3_town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wn_polyg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3_tow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_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ize families by town and join housing by town</w:t>
      </w:r>
      <w:r>
        <w:br/>
      </w:r>
      <w:r>
        <w:rPr>
          <w:rStyle w:val="NormalTok"/>
        </w:rPr>
        <w:t xml:space="preserve">pop_t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ct_tow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ies P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im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housing_tow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_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ap PM2.5 standard deviation by tow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m_town_s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ndard Deviation (ug/m3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T_HIA_files/figure-docx/map%20exposure%20contrast%20within%20township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ozone standard deviation by tow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3_town_s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ndard Deviation (pp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T_HIA_files/figure-docx/map%20exposure%20contrast%20within%20township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PM2.5 standard error by census tract with town lin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t_trac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m25_daily_average_stderr.ug.m3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wn_lin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T_HIA_files/figure-docx/map%20exposure%20contrast%20within%20township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ozone standard error by census tract with town lin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t_trac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zone_daily_8hour_maximum_stderr.ppb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wn_lin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T_HIA_files/figure-docx/map%20exposure%20contrast%20within%20township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PM2.5 by census tract without town lin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t_trac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m25_daily_average.ug.m3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T_HIA_files/figure-docx/map%20baseline%20pollution%20by%20census%20trac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PM2.5 by census tract with town lin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t_trac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m25_daily_average.ug.m3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wn_lin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T_HIA_files/figure-docx/map%20baseline%20pollution%20by%20census%20tract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O3 by census tract without town lin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t_trac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zone_daily_8hour_maximum.ppb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T_HIA_files/figure-docx/map%20baseline%20pollution%20by%20census%20tract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O3 by census tract with town lin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t_trac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zone_daily_8hour_maximum.ppb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wn_lin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T_HIA_files/figure-docx/map%20baseline%20pollution%20by%20census%20trac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temperature by census tract</w:t>
      </w:r>
    </w:p>
    <w:p>
      <w:pPr>
        <w:pStyle w:val="SourceCode"/>
      </w:pPr>
      <w:r>
        <w:rPr>
          <w:rStyle w:val="CommentTok"/>
        </w:rPr>
        <w:t xml:space="preserve"># map percent of affordable housing units by tow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wn_polyg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cent.Affordab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T_HIA_files/figure-docx/map%20baseline%20housing%20by%20township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8-30g exemptions by tow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wn_polyg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t least 10%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T_HIA_files/figure-docx/map%20baseline%20housing%20by%20township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families below poverty level by census trac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t_trac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wn_lin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T_HIA_files/figure-docx/map%20baseline%20population%20by%20census%20trac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low-income population by census tract</w:t>
      </w:r>
      <w:r>
        <w:br/>
      </w:r>
      <w:r>
        <w:br/>
      </w:r>
      <w:r>
        <w:rPr>
          <w:rStyle w:val="CommentTok"/>
        </w:rPr>
        <w:t xml:space="preserve"># map rent burdened population by census tract</w:t>
      </w:r>
    </w:p>
    <w:p>
      <w:pPr>
        <w:pStyle w:val="SourceCode"/>
      </w:pPr>
      <w:r>
        <w:rPr>
          <w:rStyle w:val="CommentTok"/>
        </w:rPr>
        <w:t xml:space="preserve"># map baseline incidence of heart disease mortality by census tract</w:t>
      </w:r>
    </w:p>
    <w:p>
      <w:pPr>
        <w:pStyle w:val="SourceCode"/>
      </w:pPr>
      <w:r>
        <w:rPr>
          <w:rStyle w:val="CommentTok"/>
        </w:rPr>
        <w:t xml:space="preserve"># map PM2.5 by tow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m_town_s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erage PM2.5 (ug/m3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T_HIA_files/figure-docx/map%20baseline%20pollution%20by%20township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ulate random movement into new units</w:t>
      </w:r>
      <w:r>
        <w:br/>
      </w:r>
      <w:r>
        <w:rPr>
          <w:rStyle w:val="NormalTok"/>
        </w:rPr>
        <w:t xml:space="preserve">pop_t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_tow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 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its Need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list towns pre-move by family (one row per family) and draw random sample (moving out) equal to number of families moved in</w:t>
      </w:r>
      <w:r>
        <w:br/>
      </w:r>
      <w:r>
        <w:rPr>
          <w:rStyle w:val="NormalTok"/>
        </w:rPr>
        <w:t xml:space="preserve">moved_out_fr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op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N_NAME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pop_tow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ies P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_tow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 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summarize families moved out by town and join pop_town</w:t>
      </w:r>
      <w:r>
        <w:br/>
      </w:r>
      <w:r>
        <w:rPr>
          <w:rStyle w:val="NormalTok"/>
        </w:rPr>
        <w:t xml:space="preserve">pop_town_mo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ed_out_fro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 Ou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pop_tow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_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place NA's for number moved out with 0's (towns not drawn in sample of families)</w:t>
      </w:r>
      <w:r>
        <w:br/>
      </w:r>
      <w:r>
        <w:rPr>
          <w:rStyle w:val="NormalTok"/>
        </w:rPr>
        <w:t xml:space="preserve">pop_town_mov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 Ou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p_town_mov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 Ou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subtract families moved out and add families moved in to initial estimate for final estimate</w:t>
      </w:r>
      <w:r>
        <w:br/>
      </w:r>
      <w:r>
        <w:rPr>
          <w:rStyle w:val="NormalTok"/>
        </w:rPr>
        <w:t xml:space="preserve">pop_town_mo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_town_mov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ies Po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ies P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 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 Ou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join to town polygon</w:t>
      </w:r>
      <w:r>
        <w:br/>
      </w:r>
      <w:r>
        <w:rPr>
          <w:rStyle w:val="NormalTok"/>
        </w:rPr>
        <w:t xml:space="preserve">towns_mo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wn_polyg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op_town_mov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_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that total families moved in and moved out match - value will vary with each simulation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_town_mov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 Ou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6963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pop_town_mov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 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6963</w:t>
      </w:r>
    </w:p>
    <w:p>
      <w:pPr>
        <w:pStyle w:val="SourceCode"/>
      </w:pPr>
      <w:r>
        <w:rPr>
          <w:rStyle w:val="CommentTok"/>
        </w:rPr>
        <w:t xml:space="preserve"># check that total families pre and post match - value should match Census estimat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_town_mov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ies P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1049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pop_town_mov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ies Po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1049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t_tra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</w:p>
    <w:p>
      <w:pPr>
        <w:pStyle w:val="SourceCode"/>
      </w:pPr>
      <w:r>
        <w:rPr>
          <w:rStyle w:val="VerbatimChar"/>
        </w:rPr>
        <w:t xml:space="preserve">## [1] 61049</w:t>
      </w:r>
    </w:p>
    <w:p>
      <w:pPr>
        <w:pStyle w:val="SourceCode"/>
      </w:pPr>
      <w:r>
        <w:rPr>
          <w:rStyle w:val="CommentTok"/>
        </w:rPr>
        <w:t xml:space="preserve"># map families by town pre-mov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wns_mov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ies P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wn_lin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T_HIA_files/figure-docx/map%20population%20by%20town%20pre%20and%20post%20move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families by town post-mov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wns_mov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ies Po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wn_lin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T_HIA_files/figure-docx/map%20population%20by%20town%20pre%20and%20post%20move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families moving out or staying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wns_mov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 Ou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wn_lin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T_HIA_files/figure-docx/map%20population%20by%20town%20pre%20and%20post%20move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families moving in or staying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wns_mov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 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wn_lin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T_HIA_files/figure-docx/map%20population%20by%20town%20pre%20and%20post%20move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ign baseline incidence by town</w:t>
      </w:r>
      <w:r>
        <w:br/>
      </w:r>
      <w:r>
        <w:rPr>
          <w:rStyle w:val="NormalTok"/>
        </w:rPr>
        <w:t xml:space="preserve">ischemic_t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wn_polyg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T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schemic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TY_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rude.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ssign dose-response relationships / health impact functions</w:t>
      </w:r>
      <w:r>
        <w:br/>
      </w:r>
      <w:r>
        <w:rPr>
          <w:rStyle w:val="DocumentationTok"/>
        </w:rPr>
        <w:t xml:space="preserve">## ischemic heart disease and PM2.5 - PLACEHOLDER, MADE UP</w:t>
      </w:r>
      <w:r>
        <w:br/>
      </w:r>
      <w:r>
        <w:rPr>
          <w:rStyle w:val="NormalTok"/>
        </w:rPr>
        <w:t xml:space="preserve">dr_pm_ischem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8% decrease in IHD mortality per 10 ug/m3 decrease in PM2.5</w:t>
      </w:r>
      <w:r>
        <w:br/>
      </w:r>
      <w:r>
        <w:br/>
      </w:r>
      <w:r>
        <w:rPr>
          <w:rStyle w:val="DocumentationTok"/>
        </w:rPr>
        <w:t xml:space="preserve">## ischemic heart disease and O3</w:t>
      </w:r>
      <w:r>
        <w:br/>
      </w:r>
      <w:r>
        <w:rPr>
          <w:rStyle w:val="DocumentationTok"/>
        </w:rPr>
        <w:t xml:space="preserve">## others</w:t>
      </w:r>
      <w:r>
        <w:br/>
      </w:r>
      <w:r>
        <w:br/>
      </w:r>
      <w:r>
        <w:br/>
      </w:r>
      <w:r>
        <w:rPr>
          <w:rStyle w:val="CommentTok"/>
        </w:rPr>
        <w:t xml:space="preserve"># list towns post-move by family moved (one row per family moved)</w:t>
      </w:r>
      <w:r>
        <w:br/>
      </w:r>
      <w:r>
        <w:rPr>
          <w:rStyle w:val="NormalTok"/>
        </w:rPr>
        <w:t xml:space="preserve">moved_in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op_t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N_NAME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pop_tow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 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towns pre-move by family and towns post-move by family to assign pre- and post- location to each family</w:t>
      </w:r>
      <w:r>
        <w:br/>
      </w:r>
      <w:r>
        <w:rPr>
          <w:rStyle w:val="NormalTok"/>
        </w:rPr>
        <w:t xml:space="preserve">town_moved_pre_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ved_out_from, moved_in_to) </w:t>
      </w:r>
      <w:r>
        <w:rPr>
          <w:rStyle w:val="SpecialCharTok"/>
        </w:rPr>
        <w:t xml:space="preserve">%&gt;%</w:t>
      </w:r>
      <w:r>
        <w:br/>
      </w:r>
      <w:r>
        <w:rPr>
          <w:rStyle w:val="DocumentationTok"/>
        </w:rPr>
        <w:t xml:space="preserve">## join pre-move exposu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_out_fro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m_tow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_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join pre-move incidence ra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schemic_tow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_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DocumentationTok"/>
        </w:rPr>
        <w:t xml:space="preserve">## join post-move exposu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_out_fro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_in_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M2.5 P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erage PM2.5 (ug/m3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HD P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m_tow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_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_out_fro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ved_in_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WN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M2.5 P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M2.5 Po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erage PM2.5 (ug/m3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HD P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HD P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DocumentationTok"/>
        </w:rPr>
        <w:t xml:space="preserve">## calculate change in exposu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ange in PM2.5 (ug/m3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M2.5 Po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M2.5 P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 Change in I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ange in PM2.5 (ug/m3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r_pm_ischem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HD Po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HD Pr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 Change in I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HD Post - P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HD Po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HD P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otal cases prevented - rate per 100,000 people, each family assumed to have 4 individuals 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wn_moved_pre_p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HD Post - P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-0.009566417</w:t>
      </w:r>
    </w:p>
    <w:p>
      <w:pPr>
        <w:pStyle w:val="FirstParagraph"/>
      </w:pPr>
      <w:r>
        <w:rPr>
          <w:bCs/>
          <w:b/>
        </w:rPr>
        <w:t xml:space="preserve">To-do/to-figure-out</w:t>
      </w:r>
      <w:r>
        <w:t xml:space="preserve"> </w:t>
      </w:r>
      <w:r>
        <w:t xml:space="preserve">* Should we randomize family size? Or use average family size specific to each town?</w:t>
      </w:r>
      <w:r>
        <w:t xml:space="preserve"> </w:t>
      </w:r>
      <w:r>
        <w:t xml:space="preserve">* Population of interest - use 80% AMI (HUD definition but may require calculations), families in poverty (currently - ACS variable B17013_002), or rent burden (can use ACS variables B25095_006 et al. and add up rent burdened estimates across income groups)?</w:t>
      </w:r>
      <w:r>
        <w:t xml:space="preserve"> </w:t>
      </w:r>
      <w:r>
        <w:t xml:space="preserve">* Estimating change in incidence - do we need to know start and end town for each individual/family unit (I’m assuming yes)? Or is there a way to analyze just looking at pre/post distributions?</w:t>
      </w:r>
      <w:r>
        <w:t xml:space="preserve"> </w:t>
      </w:r>
      <w:r>
        <w:t xml:space="preserve">* Better way to aggregate tracts into towns (also need to check if 2019 tracts = 2010 tracts)?</w:t>
      </w:r>
      <w:r>
        <w:t xml:space="preserve"> </w:t>
      </w:r>
      <w:r>
        <w:t xml:space="preserve">+ Best way to deal with tracts containing/contained in multiple townships? Specifically three tracts with 0 families, should I split into multiple observations so pollution estimate can be input into town average?</w:t>
      </w:r>
      <w:r>
        <w:t xml:space="preserve"> </w:t>
      </w:r>
      <w:r>
        <w:t xml:space="preserve">* Mean vs median to average pollution exposure across census tracts when aggregating to towns?</w:t>
      </w:r>
      <w:r>
        <w:t xml:space="preserve"> </w:t>
      </w:r>
      <w:r>
        <w:t xml:space="preserve">* Identify/quantify cause-specific mortality endpoints and dose-response relationships (refer to BenMAP)</w:t>
      </w:r>
      <w:r>
        <w:t xml:space="preserve"> </w:t>
      </w:r>
      <w:r>
        <w:t xml:space="preserve">* Verify - we only need to simulate movement and calculate exposure/incidence changes for this specific population right? Since others not in this population are presumed to stay in place? Is it worth adding random movement of all CT residents?</w:t>
      </w:r>
      <w:r>
        <w:t xml:space="preserve"> </w:t>
      </w:r>
      <w:r>
        <w:t xml:space="preserve">* Percent affordable based on total assisted units / total units - total assisted currently includes government assisted, tenant rental assistance, SF CHFA USDA mortgages, and deed restricted units - good definition?</w:t>
      </w:r>
      <w:r>
        <w:t xml:space="preserve"> </w:t>
      </w:r>
      <w:r>
        <w:t xml:space="preserve">* Add inverse distance weighting penalty to movement simulation</w:t>
      </w:r>
      <w:r>
        <w:t xml:space="preserve"> </w:t>
      </w:r>
      <w:r>
        <w:t xml:space="preserve">* Crude vs. age-adjusted (or otherwise adjusted) incidence rates?</w:t>
      </w:r>
      <w:r>
        <w:t xml:space="preserve"> </w:t>
      </w:r>
      <w:r>
        <w:t xml:space="preserve">* Where to get incidence rates specific to populatio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Impact Assessment of Affordable Housing Development in Connecticut</dc:title>
  <dc:creator/>
  <cp:keywords/>
  <dcterms:created xsi:type="dcterms:W3CDTF">2023-06-25T20:53:35Z</dcterms:created>
  <dcterms:modified xsi:type="dcterms:W3CDTF">2023-06-25T20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